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3C17" w:rsidRPr="00B66521" w:rsidRDefault="00515A1F" w:rsidP="006D4D3A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 w:rsidRPr="00B66521">
        <w:rPr>
          <w:rFonts w:ascii="Times New Roman" w:hAnsi="Times New Roman" w:cs="Times New Roman"/>
          <w:b/>
          <w:sz w:val="24"/>
          <w:szCs w:val="24"/>
        </w:rPr>
        <w:t xml:space="preserve">Příklady </w:t>
      </w:r>
      <w:r w:rsidR="006D4D3A" w:rsidRPr="00B66521">
        <w:rPr>
          <w:rFonts w:ascii="Times New Roman" w:hAnsi="Times New Roman" w:cs="Times New Roman"/>
          <w:b/>
          <w:sz w:val="24"/>
          <w:szCs w:val="24"/>
        </w:rPr>
        <w:t xml:space="preserve">5 </w:t>
      </w:r>
      <w:r w:rsidR="002B3C17" w:rsidRPr="00B66521">
        <w:rPr>
          <w:rFonts w:ascii="Times New Roman" w:hAnsi="Times New Roman" w:cs="Times New Roman"/>
          <w:b/>
          <w:sz w:val="24"/>
          <w:szCs w:val="24"/>
        </w:rPr>
        <w:t>–</w:t>
      </w:r>
      <w:r w:rsidRPr="00B66521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2B3C17" w:rsidRPr="00B66521">
        <w:rPr>
          <w:rFonts w:ascii="Times New Roman" w:hAnsi="Times New Roman" w:cs="Times New Roman"/>
          <w:b/>
          <w:sz w:val="24"/>
          <w:szCs w:val="24"/>
        </w:rPr>
        <w:t>nuita</w:t>
      </w:r>
    </w:p>
    <w:p w:rsidR="002B757E" w:rsidRPr="0058606B" w:rsidRDefault="002B757E" w:rsidP="0058606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B3C17" w:rsidRDefault="002B3C17" w:rsidP="0058606B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right="227"/>
        <w:jc w:val="both"/>
        <w:rPr>
          <w:rFonts w:ascii="Times New Roman" w:hAnsi="Times New Roman" w:cs="Times New Roman"/>
          <w:sz w:val="24"/>
          <w:szCs w:val="24"/>
        </w:rPr>
      </w:pPr>
      <w:r w:rsidRPr="0058606B">
        <w:rPr>
          <w:rFonts w:ascii="Times New Roman" w:hAnsi="Times New Roman" w:cs="Times New Roman"/>
          <w:sz w:val="24"/>
          <w:szCs w:val="24"/>
        </w:rPr>
        <w:t>Abyste mohli pokračovat ve studiu na univerzitě, musíte si vzít studentskou půj</w:t>
      </w:r>
      <w:r w:rsidR="00F94C25" w:rsidRPr="0058606B">
        <w:rPr>
          <w:rFonts w:ascii="Times New Roman" w:hAnsi="Times New Roman" w:cs="Times New Roman"/>
          <w:sz w:val="24"/>
          <w:szCs w:val="24"/>
        </w:rPr>
        <w:t>čku ve výši 70 000 Kč úročenou 7</w:t>
      </w:r>
      <w:r w:rsidR="00386698">
        <w:rPr>
          <w:rFonts w:ascii="Times New Roman" w:hAnsi="Times New Roman" w:cs="Times New Roman"/>
          <w:sz w:val="24"/>
          <w:szCs w:val="24"/>
        </w:rPr>
        <w:t xml:space="preserve"> % </w:t>
      </w:r>
      <w:proofErr w:type="spellStart"/>
      <w:r w:rsidR="00386698">
        <w:rPr>
          <w:rFonts w:ascii="Times New Roman" w:hAnsi="Times New Roman" w:cs="Times New Roman"/>
          <w:sz w:val="24"/>
          <w:szCs w:val="24"/>
        </w:rPr>
        <w:t>p.</w:t>
      </w:r>
      <w:r w:rsidRPr="0058606B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58606B">
        <w:rPr>
          <w:rFonts w:ascii="Times New Roman" w:hAnsi="Times New Roman" w:cs="Times New Roman"/>
          <w:sz w:val="24"/>
          <w:szCs w:val="24"/>
        </w:rPr>
        <w:t>. Vypočítejte výši splátky, budete-li splácet jednorázově ročně po dobu pěti let.</w:t>
      </w:r>
    </w:p>
    <w:p w:rsidR="00FA25D4" w:rsidRDefault="00FA25D4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4AAE" w:rsidRDefault="00954AAE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4AAE" w:rsidRDefault="00954AAE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4AAE" w:rsidRDefault="00954AAE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4AAE" w:rsidRDefault="00954AAE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4AAE" w:rsidRDefault="00954AAE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4AAE" w:rsidRDefault="00954AAE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4AAE" w:rsidRDefault="00954AAE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4AAE" w:rsidRDefault="00954AAE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4AAE" w:rsidRDefault="00954AAE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4AAE" w:rsidRDefault="00954AAE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4AAE" w:rsidRDefault="00954AAE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4AAE" w:rsidRDefault="00954AAE" w:rsidP="00053F00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FA25D4" w:rsidRPr="009866CB" w:rsidRDefault="00FA25D4" w:rsidP="00FA25D4">
      <w:pPr>
        <w:pStyle w:val="Odstavecseseznamem"/>
        <w:numPr>
          <w:ilvl w:val="0"/>
          <w:numId w:val="10"/>
        </w:numPr>
        <w:autoSpaceDE w:val="0"/>
        <w:autoSpaceDN w:val="0"/>
        <w:adjustRightInd w:val="0"/>
        <w:ind w:right="227"/>
        <w:jc w:val="both"/>
      </w:pPr>
      <w:r w:rsidRPr="009866CB">
        <w:rPr>
          <w:rFonts w:eastAsiaTheme="minorEastAsia"/>
        </w:rPr>
        <w:t xml:space="preserve">Pan Nový kupuje nemovitost v ceně 2 800 000 Kč. Chce žádat o hypoteční úvěr ve výši 2 mil. Kč s dobou splatností </w:t>
      </w:r>
      <w:r w:rsidR="009866CB" w:rsidRPr="009866CB">
        <w:rPr>
          <w:rFonts w:eastAsiaTheme="minorEastAsia"/>
        </w:rPr>
        <w:t>35</w:t>
      </w:r>
      <w:r w:rsidRPr="009866CB">
        <w:rPr>
          <w:rFonts w:eastAsiaTheme="minorEastAsia"/>
        </w:rPr>
        <w:t xml:space="preserve"> let. Banka nabízí úrokovou sazbu ve výši </w:t>
      </w:r>
      <w:r w:rsidR="009866CB" w:rsidRPr="009866CB">
        <w:rPr>
          <w:rFonts w:eastAsiaTheme="minorEastAsia"/>
        </w:rPr>
        <w:t>5</w:t>
      </w:r>
      <w:r w:rsidRPr="009866CB">
        <w:rPr>
          <w:rFonts w:eastAsiaTheme="minorEastAsia"/>
        </w:rPr>
        <w:t xml:space="preserve">,8 % </w:t>
      </w:r>
      <w:proofErr w:type="spellStart"/>
      <w:r w:rsidRPr="009866CB">
        <w:rPr>
          <w:rFonts w:eastAsiaTheme="minorEastAsia"/>
        </w:rPr>
        <w:t>p.a</w:t>
      </w:r>
      <w:proofErr w:type="spellEnd"/>
      <w:r w:rsidRPr="009866CB">
        <w:rPr>
          <w:rFonts w:eastAsiaTheme="minorEastAsia"/>
        </w:rPr>
        <w:t xml:space="preserve">. s </w:t>
      </w:r>
      <w:r w:rsidR="006D4D3A" w:rsidRPr="009866CB">
        <w:rPr>
          <w:rFonts w:eastAsiaTheme="minorEastAsia"/>
        </w:rPr>
        <w:t>ročním</w:t>
      </w:r>
      <w:r w:rsidRPr="009866CB">
        <w:rPr>
          <w:rFonts w:eastAsiaTheme="minorEastAsia"/>
        </w:rPr>
        <w:t xml:space="preserve"> připisováním úroků. Předpokládáme, že úroková sazba zůstane po celou dobu splácení úvěru ve stejné výši. Vypočítejte výši </w:t>
      </w:r>
      <w:r w:rsidR="006D4D3A" w:rsidRPr="009866CB">
        <w:rPr>
          <w:rFonts w:eastAsiaTheme="minorEastAsia"/>
        </w:rPr>
        <w:t>pravidelné roční</w:t>
      </w:r>
      <w:r w:rsidRPr="009866CB">
        <w:rPr>
          <w:rFonts w:eastAsiaTheme="minorEastAsia"/>
        </w:rPr>
        <w:t xml:space="preserve"> splátky pro pana Nového.</w:t>
      </w:r>
    </w:p>
    <w:p w:rsidR="00FA25D4" w:rsidRDefault="00FA25D4" w:rsidP="00053F00">
      <w:pPr>
        <w:autoSpaceDE w:val="0"/>
        <w:autoSpaceDN w:val="0"/>
        <w:adjustRightInd w:val="0"/>
        <w:spacing w:after="0"/>
        <w:ind w:left="720"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E4E55" w:rsidRDefault="009E4E55" w:rsidP="00053F00">
      <w:pPr>
        <w:autoSpaceDE w:val="0"/>
        <w:autoSpaceDN w:val="0"/>
        <w:adjustRightInd w:val="0"/>
        <w:spacing w:after="0"/>
        <w:ind w:left="720"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E4E55" w:rsidRDefault="009E4E55" w:rsidP="00053F00">
      <w:pPr>
        <w:autoSpaceDE w:val="0"/>
        <w:autoSpaceDN w:val="0"/>
        <w:adjustRightInd w:val="0"/>
        <w:spacing w:after="0"/>
        <w:ind w:left="720"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E4E55" w:rsidRDefault="009E4E55" w:rsidP="00053F00">
      <w:pPr>
        <w:autoSpaceDE w:val="0"/>
        <w:autoSpaceDN w:val="0"/>
        <w:adjustRightInd w:val="0"/>
        <w:spacing w:after="0"/>
        <w:ind w:left="720"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E4E55" w:rsidRDefault="009E4E55" w:rsidP="00053F00">
      <w:pPr>
        <w:autoSpaceDE w:val="0"/>
        <w:autoSpaceDN w:val="0"/>
        <w:adjustRightInd w:val="0"/>
        <w:spacing w:after="0"/>
        <w:ind w:left="720"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E4E55" w:rsidRDefault="009E4E55" w:rsidP="00053F00">
      <w:pPr>
        <w:autoSpaceDE w:val="0"/>
        <w:autoSpaceDN w:val="0"/>
        <w:adjustRightInd w:val="0"/>
        <w:spacing w:after="0"/>
        <w:ind w:left="720"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E4E55" w:rsidRDefault="009E4E55" w:rsidP="00053F00">
      <w:pPr>
        <w:autoSpaceDE w:val="0"/>
        <w:autoSpaceDN w:val="0"/>
        <w:adjustRightInd w:val="0"/>
        <w:spacing w:after="0"/>
        <w:ind w:left="720"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E4E55" w:rsidRDefault="009E4E55" w:rsidP="00053F00">
      <w:pPr>
        <w:autoSpaceDE w:val="0"/>
        <w:autoSpaceDN w:val="0"/>
        <w:adjustRightInd w:val="0"/>
        <w:spacing w:after="0"/>
        <w:ind w:left="720"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E4E55" w:rsidRPr="00386698" w:rsidRDefault="009E4E55" w:rsidP="00053F00">
      <w:pPr>
        <w:autoSpaceDE w:val="0"/>
        <w:autoSpaceDN w:val="0"/>
        <w:adjustRightInd w:val="0"/>
        <w:spacing w:after="0"/>
        <w:ind w:left="720" w:right="22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2B3C17" w:rsidRDefault="002B3C17" w:rsidP="0058606B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606B">
        <w:rPr>
          <w:rFonts w:ascii="Times New Roman" w:hAnsi="Times New Roman" w:cs="Times New Roman"/>
          <w:sz w:val="24"/>
          <w:szCs w:val="24"/>
        </w:rPr>
        <w:t xml:space="preserve">Paní Nováková má naspořeno 500.000,- Kč, z nichž chce počínaje příštím rokem každoročně </w:t>
      </w:r>
      <w:r w:rsidR="00525C02" w:rsidRPr="0058606B">
        <w:rPr>
          <w:rFonts w:ascii="Times New Roman" w:hAnsi="Times New Roman" w:cs="Times New Roman"/>
          <w:sz w:val="24"/>
          <w:szCs w:val="24"/>
        </w:rPr>
        <w:t>po dobu 12 let</w:t>
      </w:r>
      <w:r w:rsidRPr="0058606B">
        <w:rPr>
          <w:rFonts w:ascii="Times New Roman" w:hAnsi="Times New Roman" w:cs="Times New Roman"/>
          <w:sz w:val="24"/>
          <w:szCs w:val="24"/>
        </w:rPr>
        <w:t xml:space="preserve"> čerpat důchod. Jak vysoký roční důchod může očekávat, je-li úroková sazba </w:t>
      </w:r>
      <w:r w:rsidR="00F94C25" w:rsidRPr="0058606B">
        <w:rPr>
          <w:rFonts w:ascii="Times New Roman" w:hAnsi="Times New Roman" w:cs="Times New Roman"/>
          <w:sz w:val="24"/>
          <w:szCs w:val="24"/>
        </w:rPr>
        <w:t>3</w:t>
      </w:r>
      <w:r w:rsidRPr="0058606B">
        <w:rPr>
          <w:rFonts w:ascii="Times New Roman" w:hAnsi="Times New Roman" w:cs="Times New Roman"/>
          <w:sz w:val="24"/>
          <w:szCs w:val="24"/>
        </w:rPr>
        <w:t xml:space="preserve"> %</w:t>
      </w:r>
      <w:r w:rsidR="00F94C25" w:rsidRPr="005860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C25" w:rsidRPr="0058606B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="00F94C25" w:rsidRPr="0058606B">
        <w:rPr>
          <w:rFonts w:ascii="Times New Roman" w:hAnsi="Times New Roman" w:cs="Times New Roman"/>
          <w:sz w:val="24"/>
          <w:szCs w:val="24"/>
        </w:rPr>
        <w:t>.</w:t>
      </w:r>
      <w:r w:rsidRPr="0058606B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9E4E55" w:rsidRDefault="009E4E55" w:rsidP="009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E55" w:rsidRDefault="009E4E55" w:rsidP="009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E55" w:rsidRDefault="009E4E55" w:rsidP="009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E55" w:rsidRDefault="009E4E55" w:rsidP="009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E55" w:rsidRDefault="009E4E55" w:rsidP="009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E55" w:rsidRDefault="009E4E55" w:rsidP="009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E55" w:rsidRDefault="009E4E55" w:rsidP="009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E55" w:rsidRDefault="009E4E55" w:rsidP="009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E55" w:rsidRDefault="009E4E55" w:rsidP="009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E55" w:rsidRDefault="009E4E55" w:rsidP="009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E55" w:rsidRPr="0058606B" w:rsidRDefault="009E4E55" w:rsidP="009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757E" w:rsidRDefault="002B757E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FA25D4" w:rsidRPr="009866CB" w:rsidRDefault="00FA25D4" w:rsidP="00FA25D4">
      <w:pPr>
        <w:pStyle w:val="Odstavecseseznamem"/>
        <w:numPr>
          <w:ilvl w:val="0"/>
          <w:numId w:val="10"/>
        </w:numPr>
        <w:jc w:val="both"/>
      </w:pPr>
      <w:r w:rsidRPr="009866CB">
        <w:rPr>
          <w:rFonts w:eastAsiaTheme="minorEastAsia"/>
        </w:rPr>
        <w:lastRenderedPageBreak/>
        <w:t xml:space="preserve">Pan Novák si chce sjednat spotřebitelský úvěr. Požaduje splatnost 5 let a je schopen splácet maximálně </w:t>
      </w:r>
      <w:r w:rsidR="006D4D3A" w:rsidRPr="009866CB">
        <w:rPr>
          <w:rFonts w:eastAsiaTheme="minorEastAsia"/>
        </w:rPr>
        <w:t>60</w:t>
      </w:r>
      <w:r w:rsidRPr="009866CB">
        <w:rPr>
          <w:rFonts w:eastAsiaTheme="minorEastAsia"/>
        </w:rPr>
        <w:t xml:space="preserve"> 000 Kč </w:t>
      </w:r>
      <w:r w:rsidR="006D4D3A" w:rsidRPr="009866CB">
        <w:rPr>
          <w:rFonts w:eastAsiaTheme="minorEastAsia"/>
        </w:rPr>
        <w:t>ročně</w:t>
      </w:r>
      <w:r w:rsidRPr="009866CB">
        <w:rPr>
          <w:rFonts w:eastAsiaTheme="minorEastAsia"/>
        </w:rPr>
        <w:t xml:space="preserve">. Banka nabízí úrokovou sazbu ve výši 6,5 % </w:t>
      </w:r>
      <w:proofErr w:type="spellStart"/>
      <w:r w:rsidRPr="009866CB">
        <w:rPr>
          <w:rFonts w:eastAsiaTheme="minorEastAsia"/>
        </w:rPr>
        <w:t>p.a</w:t>
      </w:r>
      <w:proofErr w:type="spellEnd"/>
      <w:r w:rsidRPr="009866CB">
        <w:rPr>
          <w:rFonts w:eastAsiaTheme="minorEastAsia"/>
        </w:rPr>
        <w:t xml:space="preserve">. Předpokládáme, že úroková sazba zůstane po celou dobu splácení úvěru ve stejné výši. Pan Novák bude splácet úvěr pravidelnými </w:t>
      </w:r>
      <w:r w:rsidR="006D4D3A" w:rsidRPr="009866CB">
        <w:rPr>
          <w:rFonts w:eastAsiaTheme="minorEastAsia"/>
        </w:rPr>
        <w:t>ročními</w:t>
      </w:r>
      <w:r w:rsidRPr="009866CB">
        <w:rPr>
          <w:rFonts w:eastAsiaTheme="minorEastAsia"/>
        </w:rPr>
        <w:t xml:space="preserve"> splátkami ve stejné výši. Vypočítejte, jakou maximální výši spotřebitelského úvěru může pan Novák získat.</w:t>
      </w:r>
    </w:p>
    <w:p w:rsidR="00FA25D4" w:rsidRDefault="00FA25D4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B837AA" w:rsidRDefault="00B837AA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B837AA" w:rsidRDefault="00B837AA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B837AA" w:rsidRDefault="00B837AA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B837AA" w:rsidRDefault="00B837AA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B837AA" w:rsidRDefault="00B837AA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B837AA" w:rsidRDefault="00B837AA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B837AA" w:rsidRDefault="00B837AA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B837AA" w:rsidRDefault="00B837AA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B837AA" w:rsidRDefault="00B837AA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FA25D4" w:rsidRPr="0058606B" w:rsidRDefault="00FA25D4" w:rsidP="00FA25D4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right="227"/>
        <w:jc w:val="both"/>
        <w:rPr>
          <w:rFonts w:ascii="Times New Roman" w:hAnsi="Times New Roman" w:cs="Times New Roman"/>
          <w:sz w:val="24"/>
          <w:szCs w:val="24"/>
        </w:rPr>
      </w:pPr>
      <w:r w:rsidRPr="0058606B">
        <w:rPr>
          <w:rFonts w:ascii="Times New Roman" w:hAnsi="Times New Roman" w:cs="Times New Roman"/>
          <w:sz w:val="24"/>
          <w:szCs w:val="24"/>
        </w:rPr>
        <w:t xml:space="preserve">Po </w:t>
      </w:r>
      <w:r>
        <w:rPr>
          <w:rFonts w:ascii="Times New Roman" w:hAnsi="Times New Roman" w:cs="Times New Roman"/>
          <w:sz w:val="24"/>
          <w:szCs w:val="24"/>
        </w:rPr>
        <w:t xml:space="preserve">dobu </w:t>
      </w:r>
      <w:r w:rsidRPr="0058606B">
        <w:rPr>
          <w:rFonts w:ascii="Times New Roman" w:hAnsi="Times New Roman" w:cs="Times New Roman"/>
          <w:sz w:val="24"/>
          <w:szCs w:val="24"/>
        </w:rPr>
        <w:t>10 let budeme spořit každý rok 5 000 Kč. Jaká bude reálná hodnota naspořené částky, když předpokládáme inflaci 2 %. Částka je úročena 3 % p. a.</w:t>
      </w:r>
    </w:p>
    <w:p w:rsidR="00FA25D4" w:rsidRDefault="00FA25D4" w:rsidP="00FA25D4">
      <w:pPr>
        <w:pStyle w:val="Odstavecseseznamem"/>
      </w:pPr>
    </w:p>
    <w:p w:rsidR="00B837AA" w:rsidRDefault="00B837AA" w:rsidP="00FA25D4">
      <w:pPr>
        <w:pStyle w:val="Odstavecseseznamem"/>
      </w:pPr>
    </w:p>
    <w:p w:rsidR="00B837AA" w:rsidRDefault="00B837AA" w:rsidP="00FA25D4">
      <w:pPr>
        <w:pStyle w:val="Odstavecseseznamem"/>
      </w:pPr>
    </w:p>
    <w:p w:rsidR="00B837AA" w:rsidRDefault="00B837AA" w:rsidP="00FA25D4">
      <w:pPr>
        <w:pStyle w:val="Odstavecseseznamem"/>
      </w:pPr>
    </w:p>
    <w:p w:rsidR="00B837AA" w:rsidRDefault="00B837AA" w:rsidP="00FA25D4">
      <w:pPr>
        <w:pStyle w:val="Odstavecseseznamem"/>
      </w:pPr>
    </w:p>
    <w:p w:rsidR="00B837AA" w:rsidRDefault="00B837AA" w:rsidP="00FA25D4">
      <w:pPr>
        <w:pStyle w:val="Odstavecseseznamem"/>
      </w:pPr>
    </w:p>
    <w:p w:rsidR="00B837AA" w:rsidRDefault="00B837AA" w:rsidP="00FA25D4">
      <w:pPr>
        <w:pStyle w:val="Odstavecseseznamem"/>
      </w:pPr>
    </w:p>
    <w:p w:rsidR="00B837AA" w:rsidRDefault="00B837AA" w:rsidP="00FA25D4">
      <w:pPr>
        <w:pStyle w:val="Odstavecseseznamem"/>
      </w:pPr>
    </w:p>
    <w:p w:rsidR="00B837AA" w:rsidRDefault="00B837AA" w:rsidP="00FA25D4">
      <w:pPr>
        <w:pStyle w:val="Odstavecseseznamem"/>
      </w:pPr>
    </w:p>
    <w:p w:rsidR="00B837AA" w:rsidRDefault="00B837AA" w:rsidP="00FA25D4">
      <w:pPr>
        <w:pStyle w:val="Odstavecseseznamem"/>
      </w:pPr>
    </w:p>
    <w:p w:rsidR="00B837AA" w:rsidRPr="0058606B" w:rsidRDefault="00B837AA" w:rsidP="00FA25D4">
      <w:pPr>
        <w:pStyle w:val="Odstavecseseznamem"/>
      </w:pPr>
    </w:p>
    <w:p w:rsidR="00FA25D4" w:rsidRPr="00FA25D4" w:rsidRDefault="00FA25D4" w:rsidP="00FA25D4">
      <w:pPr>
        <w:pStyle w:val="Odstavecseseznamem"/>
        <w:numPr>
          <w:ilvl w:val="0"/>
          <w:numId w:val="10"/>
        </w:numPr>
        <w:jc w:val="both"/>
      </w:pPr>
      <w:r w:rsidRPr="00FA25D4">
        <w:rPr>
          <w:rFonts w:eastAsiaTheme="minorEastAsia"/>
        </w:rPr>
        <w:t xml:space="preserve">Chcete si naspořit na svatební cestu </w:t>
      </w:r>
      <w:r w:rsidR="009866CB">
        <w:rPr>
          <w:rFonts w:eastAsiaTheme="minorEastAsia"/>
        </w:rPr>
        <w:t>50</w:t>
      </w:r>
      <w:r w:rsidRPr="00FA25D4">
        <w:rPr>
          <w:rFonts w:eastAsiaTheme="minorEastAsia"/>
        </w:rPr>
        <w:t xml:space="preserve"> 000 Kč. Plánujete, že na svatební cestu pojedete za </w:t>
      </w:r>
      <w:r w:rsidR="009866CB">
        <w:rPr>
          <w:rFonts w:eastAsiaTheme="minorEastAsia"/>
        </w:rPr>
        <w:t>3</w:t>
      </w:r>
      <w:r w:rsidRPr="00FA25D4">
        <w:rPr>
          <w:rFonts w:eastAsiaTheme="minorEastAsia"/>
        </w:rPr>
        <w:t xml:space="preserve"> roky. Proto jste</w:t>
      </w:r>
      <w:r>
        <w:rPr>
          <w:rFonts w:eastAsiaTheme="minorEastAsia"/>
        </w:rPr>
        <w:t xml:space="preserve"> si</w:t>
      </w:r>
      <w:r w:rsidRPr="00FA25D4">
        <w:rPr>
          <w:rFonts w:eastAsiaTheme="minorEastAsia"/>
        </w:rPr>
        <w:t xml:space="preserve"> </w:t>
      </w:r>
      <w:r>
        <w:rPr>
          <w:rFonts w:eastAsiaTheme="minorEastAsia"/>
        </w:rPr>
        <w:t>založili</w:t>
      </w:r>
      <w:r w:rsidRPr="00FA25D4">
        <w:rPr>
          <w:rFonts w:eastAsiaTheme="minorEastAsia"/>
        </w:rPr>
        <w:t xml:space="preserve"> spořicí účet, kde budete pravidelně </w:t>
      </w:r>
      <w:r w:rsidR="009866CB">
        <w:rPr>
          <w:rFonts w:eastAsiaTheme="minorEastAsia"/>
        </w:rPr>
        <w:t>ročně</w:t>
      </w:r>
      <w:r w:rsidRPr="00FA25D4">
        <w:rPr>
          <w:rFonts w:eastAsiaTheme="minorEastAsia"/>
        </w:rPr>
        <w:t xml:space="preserve"> spořit. Sp</w:t>
      </w:r>
      <w:r w:rsidR="009866CB">
        <w:rPr>
          <w:rFonts w:eastAsiaTheme="minorEastAsia"/>
        </w:rPr>
        <w:t xml:space="preserve">ořicí účet je úročený 2,1 % </w:t>
      </w:r>
      <w:proofErr w:type="spellStart"/>
      <w:r w:rsidR="009866CB">
        <w:rPr>
          <w:rFonts w:eastAsiaTheme="minorEastAsia"/>
        </w:rPr>
        <w:t>p.a</w:t>
      </w:r>
      <w:proofErr w:type="spellEnd"/>
      <w:r w:rsidRPr="00FA25D4">
        <w:rPr>
          <w:rFonts w:eastAsiaTheme="minorEastAsia"/>
        </w:rPr>
        <w:t xml:space="preserve">. Kolik korun musíte </w:t>
      </w:r>
      <w:r w:rsidR="00C91BBE">
        <w:rPr>
          <w:rFonts w:eastAsiaTheme="minorEastAsia"/>
        </w:rPr>
        <w:t>ročně</w:t>
      </w:r>
      <w:bookmarkStart w:id="0" w:name="_GoBack"/>
      <w:bookmarkEnd w:id="0"/>
      <w:r w:rsidRPr="00FA25D4">
        <w:rPr>
          <w:rFonts w:eastAsiaTheme="minorEastAsia"/>
        </w:rPr>
        <w:t xml:space="preserve"> spořit, abyste na svatební cestu našetřili?</w:t>
      </w:r>
    </w:p>
    <w:p w:rsidR="00FA25D4" w:rsidRDefault="00FA25D4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6F2327" w:rsidRPr="0058606B" w:rsidRDefault="006F2327" w:rsidP="0058606B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6F2327" w:rsidRPr="005860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1226"/>
    <w:multiLevelType w:val="hybridMultilevel"/>
    <w:tmpl w:val="C9B84F46"/>
    <w:lvl w:ilvl="0" w:tplc="D242C5BE">
      <w:start w:val="2"/>
      <w:numFmt w:val="decimal"/>
      <w:lvlText w:val="%1."/>
      <w:lvlJc w:val="left"/>
      <w:pPr>
        <w:tabs>
          <w:tab w:val="num" w:pos="363"/>
        </w:tabs>
        <w:ind w:left="363" w:hanging="360"/>
      </w:pPr>
      <w:rPr>
        <w:rFonts w:hint="default"/>
      </w:rPr>
    </w:lvl>
    <w:lvl w:ilvl="1" w:tplc="BC9096FC">
      <w:start w:val="1"/>
      <w:numFmt w:val="lowerLetter"/>
      <w:lvlText w:val="%2)"/>
      <w:lvlJc w:val="left"/>
      <w:pPr>
        <w:tabs>
          <w:tab w:val="num" w:pos="1428"/>
        </w:tabs>
        <w:ind w:left="1428" w:hanging="705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abstractNum w:abstractNumId="1" w15:restartNumberingAfterBreak="0">
    <w:nsid w:val="0AF223C8"/>
    <w:multiLevelType w:val="hybridMultilevel"/>
    <w:tmpl w:val="8182F2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50ACA"/>
    <w:multiLevelType w:val="hybridMultilevel"/>
    <w:tmpl w:val="1DF46750"/>
    <w:lvl w:ilvl="0" w:tplc="EDAEE8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162F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AC59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944C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8060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8286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386D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8E21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F013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AD6AF3"/>
    <w:multiLevelType w:val="hybridMultilevel"/>
    <w:tmpl w:val="4F5E2D82"/>
    <w:lvl w:ilvl="0" w:tplc="29449C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8287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EAD4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8E4C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70E4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C01F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D449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AA70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1EEB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5562FA3"/>
    <w:multiLevelType w:val="hybridMultilevel"/>
    <w:tmpl w:val="E1B0A78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D90591"/>
    <w:multiLevelType w:val="singleLevel"/>
    <w:tmpl w:val="E07A6934"/>
    <w:lvl w:ilvl="0">
      <w:start w:val="1"/>
      <w:numFmt w:val="lowerLetter"/>
      <w:lvlText w:val="%1)"/>
      <w:lvlJc w:val="left"/>
      <w:pPr>
        <w:tabs>
          <w:tab w:val="num" w:pos="397"/>
        </w:tabs>
        <w:ind w:left="397" w:hanging="397"/>
      </w:pPr>
    </w:lvl>
  </w:abstractNum>
  <w:abstractNum w:abstractNumId="6" w15:restartNumberingAfterBreak="0">
    <w:nsid w:val="2A7A419D"/>
    <w:multiLevelType w:val="hybridMultilevel"/>
    <w:tmpl w:val="B142AB8A"/>
    <w:lvl w:ilvl="0" w:tplc="662625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DEDA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44CC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283F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A858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344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F052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74FF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82B7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C183EF8"/>
    <w:multiLevelType w:val="multilevel"/>
    <w:tmpl w:val="7C80D2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84543B"/>
    <w:multiLevelType w:val="hybridMultilevel"/>
    <w:tmpl w:val="6AAE07C0"/>
    <w:lvl w:ilvl="0" w:tplc="5AB64CD2">
      <w:start w:val="1"/>
      <w:numFmt w:val="lowerLetter"/>
      <w:lvlText w:val="%1)"/>
      <w:lvlJc w:val="left"/>
      <w:pPr>
        <w:tabs>
          <w:tab w:val="num" w:pos="1413"/>
        </w:tabs>
        <w:ind w:left="1413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9" w15:restartNumberingAfterBreak="0">
    <w:nsid w:val="3CAB341F"/>
    <w:multiLevelType w:val="hybridMultilevel"/>
    <w:tmpl w:val="92880954"/>
    <w:lvl w:ilvl="0" w:tplc="53B816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24CF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8A2D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1698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D2E2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DCE9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3C29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2E6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0E51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D4951A7"/>
    <w:multiLevelType w:val="hybridMultilevel"/>
    <w:tmpl w:val="0CFEEF3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1523E"/>
    <w:multiLevelType w:val="hybridMultilevel"/>
    <w:tmpl w:val="4976BF9C"/>
    <w:lvl w:ilvl="0" w:tplc="3830D8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6C7712B"/>
    <w:multiLevelType w:val="hybridMultilevel"/>
    <w:tmpl w:val="0F7EDC0E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6F55BBA"/>
    <w:multiLevelType w:val="hybridMultilevel"/>
    <w:tmpl w:val="4976BF9C"/>
    <w:lvl w:ilvl="0" w:tplc="3830D8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9200963"/>
    <w:multiLevelType w:val="hybridMultilevel"/>
    <w:tmpl w:val="E1B0A78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0075C28"/>
    <w:multiLevelType w:val="hybridMultilevel"/>
    <w:tmpl w:val="4976BF9C"/>
    <w:lvl w:ilvl="0" w:tplc="3830D8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2152E3E"/>
    <w:multiLevelType w:val="hybridMultilevel"/>
    <w:tmpl w:val="54A802F4"/>
    <w:lvl w:ilvl="0" w:tplc="C5FCF6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4EB4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8242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C42F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C272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BC7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7A8D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42D6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125C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4FE6A4A"/>
    <w:multiLevelType w:val="hybridMultilevel"/>
    <w:tmpl w:val="5922CD38"/>
    <w:lvl w:ilvl="0" w:tplc="08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B22C1E"/>
    <w:multiLevelType w:val="hybridMultilevel"/>
    <w:tmpl w:val="59DA8850"/>
    <w:lvl w:ilvl="0" w:tplc="DB7A66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8204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46D8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BA81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820E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1EE4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5A70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2822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4642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B813341"/>
    <w:multiLevelType w:val="singleLevel"/>
    <w:tmpl w:val="BC8CDE5E"/>
    <w:lvl w:ilvl="0">
      <w:start w:val="19"/>
      <w:numFmt w:val="decimal"/>
      <w:lvlText w:val="Příklad %1)"/>
      <w:lvlJc w:val="left"/>
      <w:pPr>
        <w:tabs>
          <w:tab w:val="num" w:pos="1080"/>
        </w:tabs>
        <w:ind w:left="397" w:hanging="397"/>
      </w:pPr>
      <w:rPr>
        <w:rFonts w:ascii="Times New Roman" w:hAnsi="Times New Roman" w:hint="default"/>
        <w:b/>
        <w:i w:val="0"/>
        <w:sz w:val="24"/>
      </w:rPr>
    </w:lvl>
  </w:abstractNum>
  <w:abstractNum w:abstractNumId="20" w15:restartNumberingAfterBreak="0">
    <w:nsid w:val="63172706"/>
    <w:multiLevelType w:val="hybridMultilevel"/>
    <w:tmpl w:val="A8C4FFF0"/>
    <w:lvl w:ilvl="0" w:tplc="578C0F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E276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2CB8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62D8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006D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205A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F434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884E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54A1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A2966A1"/>
    <w:multiLevelType w:val="hybridMultilevel"/>
    <w:tmpl w:val="F52E6EF8"/>
    <w:lvl w:ilvl="0" w:tplc="7FEC24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8647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5A47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B276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2C76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8617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120A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4465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EC70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1261070"/>
    <w:multiLevelType w:val="hybridMultilevel"/>
    <w:tmpl w:val="9B4ADBC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8070B4"/>
    <w:multiLevelType w:val="hybridMultilevel"/>
    <w:tmpl w:val="8B3281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DA4085"/>
    <w:multiLevelType w:val="hybridMultilevel"/>
    <w:tmpl w:val="E1B0A78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CD42168"/>
    <w:multiLevelType w:val="hybridMultilevel"/>
    <w:tmpl w:val="B39E4424"/>
    <w:lvl w:ilvl="0" w:tplc="8FB233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4D7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018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E033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BE87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58CF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48D0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6CB1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18A0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5"/>
  </w:num>
  <w:num w:numId="2">
    <w:abstractNumId w:val="13"/>
  </w:num>
  <w:num w:numId="3">
    <w:abstractNumId w:val="11"/>
  </w:num>
  <w:num w:numId="4">
    <w:abstractNumId w:val="1"/>
  </w:num>
  <w:num w:numId="5">
    <w:abstractNumId w:val="10"/>
  </w:num>
  <w:num w:numId="6">
    <w:abstractNumId w:val="17"/>
  </w:num>
  <w:num w:numId="7">
    <w:abstractNumId w:val="8"/>
  </w:num>
  <w:num w:numId="8">
    <w:abstractNumId w:val="0"/>
  </w:num>
  <w:num w:numId="9">
    <w:abstractNumId w:val="12"/>
  </w:num>
  <w:num w:numId="10">
    <w:abstractNumId w:val="24"/>
  </w:num>
  <w:num w:numId="11">
    <w:abstractNumId w:val="7"/>
  </w:num>
  <w:num w:numId="12">
    <w:abstractNumId w:val="5"/>
  </w:num>
  <w:num w:numId="13">
    <w:abstractNumId w:val="19"/>
  </w:num>
  <w:num w:numId="14">
    <w:abstractNumId w:val="21"/>
  </w:num>
  <w:num w:numId="15">
    <w:abstractNumId w:val="25"/>
  </w:num>
  <w:num w:numId="16">
    <w:abstractNumId w:val="3"/>
  </w:num>
  <w:num w:numId="17">
    <w:abstractNumId w:val="20"/>
  </w:num>
  <w:num w:numId="18">
    <w:abstractNumId w:val="6"/>
  </w:num>
  <w:num w:numId="19">
    <w:abstractNumId w:val="2"/>
  </w:num>
  <w:num w:numId="20">
    <w:abstractNumId w:val="16"/>
  </w:num>
  <w:num w:numId="21">
    <w:abstractNumId w:val="9"/>
  </w:num>
  <w:num w:numId="22">
    <w:abstractNumId w:val="18"/>
  </w:num>
  <w:num w:numId="23">
    <w:abstractNumId w:val="4"/>
  </w:num>
  <w:num w:numId="24">
    <w:abstractNumId w:val="23"/>
  </w:num>
  <w:num w:numId="25">
    <w:abstractNumId w:val="22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tTA2M7A0MDQ2MzJQ0lEKTi0uzszPAykwNKgFACoA6DstAAAA"/>
  </w:docVars>
  <w:rsids>
    <w:rsidRoot w:val="00344505"/>
    <w:rsid w:val="00006269"/>
    <w:rsid w:val="00023179"/>
    <w:rsid w:val="00053F00"/>
    <w:rsid w:val="000D7C0A"/>
    <w:rsid w:val="00181841"/>
    <w:rsid w:val="00265AEB"/>
    <w:rsid w:val="002812D4"/>
    <w:rsid w:val="00285FDC"/>
    <w:rsid w:val="00287B30"/>
    <w:rsid w:val="002B3C17"/>
    <w:rsid w:val="002B757E"/>
    <w:rsid w:val="002D7C09"/>
    <w:rsid w:val="00301343"/>
    <w:rsid w:val="0032072A"/>
    <w:rsid w:val="00344505"/>
    <w:rsid w:val="00350672"/>
    <w:rsid w:val="00386698"/>
    <w:rsid w:val="003A1FEA"/>
    <w:rsid w:val="003A3907"/>
    <w:rsid w:val="003D6BDB"/>
    <w:rsid w:val="00440E65"/>
    <w:rsid w:val="004632B5"/>
    <w:rsid w:val="0046360E"/>
    <w:rsid w:val="00494809"/>
    <w:rsid w:val="004C27FB"/>
    <w:rsid w:val="004D28CB"/>
    <w:rsid w:val="00515A1F"/>
    <w:rsid w:val="00515C68"/>
    <w:rsid w:val="00525C02"/>
    <w:rsid w:val="005617FB"/>
    <w:rsid w:val="005773FA"/>
    <w:rsid w:val="0058606B"/>
    <w:rsid w:val="005C0461"/>
    <w:rsid w:val="005D2929"/>
    <w:rsid w:val="0062586D"/>
    <w:rsid w:val="006720A9"/>
    <w:rsid w:val="006C111B"/>
    <w:rsid w:val="006D4D3A"/>
    <w:rsid w:val="006F2327"/>
    <w:rsid w:val="0075151E"/>
    <w:rsid w:val="007A6DAA"/>
    <w:rsid w:val="00837E20"/>
    <w:rsid w:val="008473A6"/>
    <w:rsid w:val="008623C6"/>
    <w:rsid w:val="008A5164"/>
    <w:rsid w:val="00904DB6"/>
    <w:rsid w:val="00954AAE"/>
    <w:rsid w:val="009866CB"/>
    <w:rsid w:val="00992A27"/>
    <w:rsid w:val="009E4E55"/>
    <w:rsid w:val="00AF42CB"/>
    <w:rsid w:val="00B00029"/>
    <w:rsid w:val="00B66521"/>
    <w:rsid w:val="00B837AA"/>
    <w:rsid w:val="00C029BC"/>
    <w:rsid w:val="00C221DF"/>
    <w:rsid w:val="00C226CA"/>
    <w:rsid w:val="00C91BBE"/>
    <w:rsid w:val="00C938B9"/>
    <w:rsid w:val="00D83837"/>
    <w:rsid w:val="00DA67B0"/>
    <w:rsid w:val="00EF702C"/>
    <w:rsid w:val="00F20275"/>
    <w:rsid w:val="00F76288"/>
    <w:rsid w:val="00F94C25"/>
    <w:rsid w:val="00FA2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DB782F"/>
  <w15:chartTrackingRefBased/>
  <w15:docId w15:val="{733B9AFD-D386-4289-B4AD-10AAC5AB3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44505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">
    <w:name w:val="Body Text"/>
    <w:basedOn w:val="Normln"/>
    <w:link w:val="ZkladntextChar"/>
    <w:rsid w:val="002B3C17"/>
    <w:pPr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2B3C17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stupntext">
    <w:name w:val="Placeholder Text"/>
    <w:basedOn w:val="Standardnpsmoodstavce"/>
    <w:uiPriority w:val="99"/>
    <w:semiHidden/>
    <w:rsid w:val="00386698"/>
    <w:rPr>
      <w:color w:val="808080"/>
    </w:rPr>
  </w:style>
  <w:style w:type="paragraph" w:styleId="Bezmezer">
    <w:name w:val="No Spacing"/>
    <w:uiPriority w:val="1"/>
    <w:qFormat/>
    <w:rsid w:val="006D4D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5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73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06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76220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5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0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66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0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8722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6435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00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27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2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518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8126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8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355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7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8493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A94F9CE0-37DD-4D35-8ED3-660315ABE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eckova</dc:creator>
  <cp:keywords/>
  <dc:description/>
  <cp:lastModifiedBy>student</cp:lastModifiedBy>
  <cp:revision>2</cp:revision>
  <dcterms:created xsi:type="dcterms:W3CDTF">2022-03-23T10:10:00Z</dcterms:created>
  <dcterms:modified xsi:type="dcterms:W3CDTF">2022-03-23T10:10:00Z</dcterms:modified>
</cp:coreProperties>
</file>